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06846" w14:textId="36271FF7" w:rsidR="006C5D2D" w:rsidRDefault="004A417B" w:rsidP="005D72C0">
      <w:pPr>
        <w:spacing w:before="100"/>
        <w:ind w:left="184" w:right="11060"/>
        <w:rPr>
          <w:noProof/>
        </w:rPr>
      </w:pPr>
      <w:bookmarkStart w:id="0" w:name="_Hlk485198156"/>
      <w:bookmarkEnd w:id="0"/>
      <w:r>
        <w:rPr>
          <w:noProof/>
        </w:rPr>
        <w:drawing>
          <wp:anchor distT="0" distB="0" distL="114300" distR="114300" simplePos="0" relativeHeight="251676160" behindDoc="1" locked="0" layoutInCell="1" allowOverlap="1" wp14:anchorId="160208D2" wp14:editId="34C0DFA0">
            <wp:simplePos x="0" y="0"/>
            <wp:positionH relativeFrom="column">
              <wp:posOffset>-15240</wp:posOffset>
            </wp:positionH>
            <wp:positionV relativeFrom="paragraph">
              <wp:posOffset>-24320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BD24BD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2637424D" w14:textId="77777777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24FB7113" wp14:editId="5D2DB49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Technical Application for Lead Auditor</w:t>
      </w:r>
    </w:p>
    <w:p w14:paraId="30F73D12" w14:textId="63EED427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 xml:space="preserve">Presented by </w:t>
      </w:r>
      <w:proofErr w:type="spellStart"/>
      <w:r w:rsidRPr="00DA663F">
        <w:rPr>
          <w:spacing w:val="-9"/>
          <w:sz w:val="28"/>
          <w:szCs w:val="28"/>
        </w:rPr>
        <w:t>Wollam</w:t>
      </w:r>
      <w:proofErr w:type="spellEnd"/>
      <w:r w:rsidRPr="00DA663F">
        <w:rPr>
          <w:spacing w:val="-9"/>
          <w:sz w:val="28"/>
          <w:szCs w:val="28"/>
        </w:rPr>
        <w:t xml:space="preserve"> Group</w:t>
      </w:r>
      <w:r w:rsidR="004A417B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561AA0">
        <w:rPr>
          <w:rFonts w:ascii="Franklin Gothic Demi" w:eastAsia="Franklin Gothic Demi" w:hAnsi="Franklin Gothic Demi" w:cs="Franklin Gothic Demi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7EE9EC1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3D7560F7" wp14:editId="5B15BD58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4D02F8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D77A80D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7276F142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5812589A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2DDEDE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6C0DBC19" wp14:editId="65F5F0D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C721C7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26FB93BA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27250EFF" wp14:editId="53BD0A87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203EBD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C5F08E2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1649B83C" wp14:editId="252D8B73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A3A29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4E4966E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5F4B7059" wp14:editId="6C2201A9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1BE964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06BA2A5" w14:textId="77777777" w:rsidR="006C5D2D" w:rsidRDefault="00D54E74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FA6AFD8" wp14:editId="68B4F09F">
                <wp:simplePos x="0" y="0"/>
                <wp:positionH relativeFrom="page">
                  <wp:posOffset>4237990</wp:posOffset>
                </wp:positionH>
                <wp:positionV relativeFrom="paragraph">
                  <wp:posOffset>2152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9DB8C8" id="Group 5" o:spid="_x0000_s1026" style="position:absolute;margin-left:333.7pt;margin-top:16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FejnH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07FE70C" wp14:editId="45CF5E52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846FB4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3F625B03" wp14:editId="3B4A649F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09FFA5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002FC22" wp14:editId="7D8F6C0E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36EDFE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C4B85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02314EC6" wp14:editId="38A7B4CF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E0927E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4D0297E" wp14:editId="10D48B69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57280B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4F4FD4E" wp14:editId="05A6821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177B9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085FD98F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FD95D48" wp14:editId="30DC8473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CA0CD6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02A0196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16D1FBD5" wp14:editId="10B6DBD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EBA3F6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8BD200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D042329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21DA40C" wp14:editId="562B366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EFF69A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2C5E1F1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1C79B2BE" w14:textId="0F1B250B"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6574D">
        <w:rPr>
          <w:rFonts w:ascii="Franklin Gothic Demi" w:hAnsi="Franklin Gothic Demi"/>
          <w:sz w:val="16"/>
          <w:szCs w:val="16"/>
        </w:rPr>
        <w:t>3</w:t>
      </w:r>
      <w:r w:rsidR="002871D0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>
        <w:rPr>
          <w:rFonts w:ascii="Franklin Gothic Demi" w:hAnsi="Franklin Gothic Demi"/>
          <w:sz w:val="16"/>
          <w:szCs w:val="16"/>
        </w:rPr>
        <w:t xml:space="preserve"> – API Q2 Technical Application for Lead Auditor</w:t>
      </w:r>
    </w:p>
    <w:p w14:paraId="03CAF4D9" w14:textId="79326F3D" w:rsidR="005D72C0" w:rsidRPr="00210359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8068FE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210359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6D72A7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1C062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</w:t>
      </w:r>
      <w:r w:rsidR="002871D0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1C1FE9CC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0F58FD18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3F24E38" w14:textId="5880A424" w:rsidR="00DC04E9" w:rsidRDefault="0065536F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5A25CC52" w14:textId="77777777" w:rsidR="002871D0" w:rsidRDefault="002871D0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3BE6C7AE" w14:textId="515EDC9D" w:rsidR="002871D0" w:rsidRPr="007C5517" w:rsidRDefault="002871D0" w:rsidP="005D72C0">
      <w:pPr>
        <w:pStyle w:val="BodyText"/>
        <w:spacing w:line="172" w:lineRule="exact"/>
        <w:ind w:left="0"/>
        <w:rPr>
          <w:rFonts w:cs="Franklin Gothic Book"/>
          <w:color w:val="C00000"/>
        </w:rPr>
      </w:pPr>
      <w:bookmarkStart w:id="1" w:name="_Hlk484595953"/>
      <w:r w:rsidRPr="007C5517">
        <w:rPr>
          <w:rFonts w:cs="Franklin Gothic Book"/>
          <w:color w:val="C00000"/>
        </w:rPr>
        <w:t>*</w:t>
      </w:r>
      <w:r w:rsidR="001C062A">
        <w:rPr>
          <w:rFonts w:cs="Franklin Gothic Book"/>
          <w:color w:val="C00000"/>
        </w:rPr>
        <w:t>Includes</w:t>
      </w:r>
      <w:r w:rsidRPr="007C5517">
        <w:rPr>
          <w:rFonts w:cs="Franklin Gothic Book"/>
          <w:color w:val="C00000"/>
        </w:rPr>
        <w:t xml:space="preserve"> Registered Professional Network (RPN) credentials and wallet card.   </w:t>
      </w:r>
    </w:p>
    <w:bookmarkEnd w:id="1"/>
    <w:p w14:paraId="61AFA5A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72629D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013DF94E" w14:textId="77777777" w:rsidR="00CD5E58" w:rsidRPr="00DB655D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191D7C3" w14:textId="77777777" w:rsidR="005D72C0" w:rsidRDefault="0065536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49BF992E" w14:textId="77777777" w:rsidR="005D72C0" w:rsidRDefault="0065536F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56646109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63EB829D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5CFEB3E6" w14:textId="6D49E4CD" w:rsidR="005D72C0" w:rsidRDefault="0065536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88513264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10359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21035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561AA0">
        <w:rPr>
          <w:rFonts w:ascii="Franklin Gothic Book" w:hAnsi="Franklin Gothic Book" w:cs="FranklinGothicBook"/>
          <w:color w:val="000000"/>
          <w:sz w:val="16"/>
          <w:szCs w:val="16"/>
        </w:rPr>
        <w:t>Feb. 11-13</w:t>
      </w:r>
      <w:r w:rsidR="00D90262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24869DA" w14:textId="6ECEAA08" w:rsidR="005D72C0" w:rsidRDefault="0065536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561AA0">
        <w:rPr>
          <w:rFonts w:ascii="Franklin Gothic Book" w:hAnsi="Franklin Gothic Book" w:cs="FranklinGothicBook"/>
          <w:color w:val="000000"/>
          <w:sz w:val="16"/>
          <w:szCs w:val="16"/>
        </w:rPr>
        <w:t>May 6-8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 </w:t>
      </w:r>
    </w:p>
    <w:p w14:paraId="1F11AE3C" w14:textId="66152E79" w:rsidR="005D72C0" w:rsidRDefault="0065536F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2238326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561AA0">
        <w:rPr>
          <w:rFonts w:ascii="Franklin Gothic Book" w:hAnsi="Franklin Gothic Book" w:cs="FranklinGothicBook"/>
          <w:color w:val="000000"/>
          <w:sz w:val="16"/>
          <w:szCs w:val="16"/>
        </w:rPr>
        <w:t>Aug. 5-7</w:t>
      </w:r>
      <w:r w:rsidR="00BB0F4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779226807"/>
          <w14:checkbox>
            <w14:checked w14:val="0"/>
            <w14:checkedState w14:val="2612" w14:font="Arial"/>
            <w14:uncheckedState w14:val="2610" w14:font="Arial"/>
          </w14:checkbox>
        </w:sdtPr>
        <w:sdtContent>
          <w:r w:rsidR="00561AA0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61AA0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561AA0">
        <w:rPr>
          <w:rFonts w:ascii="Franklin Gothic Book" w:hAnsi="Franklin Gothic Book" w:cs="FranklinGothicBook"/>
          <w:color w:val="000000"/>
          <w:sz w:val="16"/>
          <w:szCs w:val="16"/>
        </w:rPr>
        <w:t>Nov. 11-13</w:t>
      </w:r>
      <w:r w:rsidR="00561AA0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0455E5B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E59DCD1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</w:t>
      </w:r>
      <w:proofErr w:type="gramStart"/>
      <w:r w:rsidR="001D67AB">
        <w:rPr>
          <w:rFonts w:ascii="Franklin Gothic Book" w:hAnsi="Franklin Gothic Book"/>
          <w:sz w:val="16"/>
          <w:szCs w:val="20"/>
        </w:rPr>
        <w:t>is</w:t>
      </w:r>
      <w:proofErr w:type="gramEnd"/>
      <w:r w:rsidR="001D67AB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8792122" w14:textId="77777777" w:rsidR="00A244C4" w:rsidRDefault="00A244C4" w:rsidP="00A244C4">
      <w:pPr>
        <w:spacing w:before="10" w:line="220" w:lineRule="exact"/>
      </w:pPr>
    </w:p>
    <w:p w14:paraId="29F8DBB6" w14:textId="77777777" w:rsidR="00FF37BA" w:rsidRPr="00045AF9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4B119E19" w14:textId="7253A8BF" w:rsidR="00FF37BA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</w:t>
      </w:r>
      <w:r w:rsidR="003F7016">
        <w:rPr>
          <w:rFonts w:ascii="Franklin Gothic Book" w:hAnsi="Franklin Gothic Book"/>
          <w:sz w:val="16"/>
          <w:szCs w:val="20"/>
        </w:rPr>
        <w:t xml:space="preserve">must have completed </w:t>
      </w:r>
      <w:r w:rsidR="00A837D0">
        <w:rPr>
          <w:rFonts w:ascii="Franklin Gothic Book" w:hAnsi="Franklin Gothic Book"/>
          <w:sz w:val="16"/>
          <w:szCs w:val="20"/>
        </w:rPr>
        <w:t>prior API Q2 Essenti</w:t>
      </w:r>
      <w:r w:rsidR="004A417B">
        <w:rPr>
          <w:rFonts w:ascii="Franklin Gothic Book" w:hAnsi="Franklin Gothic Book"/>
          <w:sz w:val="16"/>
          <w:szCs w:val="20"/>
        </w:rPr>
        <w:t>als/Professional training by W</w:t>
      </w:r>
      <w:r w:rsidR="00A837D0">
        <w:rPr>
          <w:rFonts w:ascii="Franklin Gothic Book" w:hAnsi="Franklin Gothic Book"/>
          <w:sz w:val="16"/>
          <w:szCs w:val="20"/>
        </w:rPr>
        <w:t xml:space="preserve">G.  </w:t>
      </w:r>
    </w:p>
    <w:p w14:paraId="7DEAFBC5" w14:textId="77777777" w:rsidR="00FF37BA" w:rsidRDefault="00FF37BA" w:rsidP="00A244C4">
      <w:pPr>
        <w:spacing w:before="10" w:line="220" w:lineRule="exact"/>
      </w:pPr>
    </w:p>
    <w:p w14:paraId="3AC9BAD7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681190C3" w14:textId="7006F300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9836D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204D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the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04EB6DB2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56DC0BDF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2C04B6B" w14:textId="77777777" w:rsidR="00D54E74" w:rsidRDefault="00D54E7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61A26CE" w14:textId="24553066" w:rsidR="0052006E" w:rsidRDefault="0052006E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244F8BFF" w14:textId="77777777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ABA8357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004D61F2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52D1EECB" wp14:editId="5AC2CD7E">
                <wp:simplePos x="0" y="0"/>
                <wp:positionH relativeFrom="page">
                  <wp:posOffset>4224020</wp:posOffset>
                </wp:positionH>
                <wp:positionV relativeFrom="paragraph">
                  <wp:posOffset>38735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B69960" id="Group 11" o:spid="_x0000_s1026" style="position:absolute;margin-left:332.6pt;margin-top:30.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3B34360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E523C40" wp14:editId="33DE6F84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7A3FE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768F5FD" wp14:editId="10B1DF5A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18FEAE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7F2C9822" w14:textId="0692D163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2" w:name="_Hlk485717526"/>
      <w:r w:rsidR="004A417B" w:rsidRPr="004A417B">
        <w:t xml:space="preserve"> </w:t>
      </w:r>
      <w:r w:rsidR="004A417B">
        <w:t xml:space="preserve">CVD: </w:t>
      </w:r>
      <w:sdt>
        <w:sdtPr>
          <w:id w:val="-1830752741"/>
          <w:placeholder>
            <w:docPart w:val="B8E6065474EF48D68049C86ECEE0A824"/>
          </w:placeholder>
          <w:showingPlcHdr/>
          <w:text/>
        </w:sdtPr>
        <w:sdtEndPr/>
        <w:sdtContent>
          <w:r w:rsidR="004A417B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p w14:paraId="6CD54BE8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12D23DAA" wp14:editId="26945E8D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CAC5E6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4DCDF15A" w14:textId="6D5DF27F" w:rsidR="006C5D2D" w:rsidRPr="003D1545" w:rsidRDefault="003D1545" w:rsidP="003D1545">
      <w:pPr>
        <w:pStyle w:val="BodyText"/>
        <w:spacing w:before="14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166EF0">
        <w:rPr>
          <w:i/>
        </w:rPr>
        <w:t>There will be a convenience fee of 2</w:t>
      </w:r>
      <w:r w:rsidR="002871D0">
        <w:rPr>
          <w:i/>
        </w:rPr>
        <w:t>.5</w:t>
      </w:r>
      <w:r w:rsidRPr="00166EF0">
        <w:rPr>
          <w:i/>
        </w:rPr>
        <w:t xml:space="preserve">% for each credit card payment. </w:t>
      </w:r>
      <w:r>
        <w:br/>
      </w:r>
      <w:r w:rsidR="005C3A0B" w:rsidRPr="003D1545">
        <w:rPr>
          <w:rFonts w:ascii="Franklin Gothic Demi" w:eastAsia="Franklin Gothic Demi" w:hAnsi="Franklin Gothic Demi"/>
          <w:sz w:val="18"/>
          <w:szCs w:val="18"/>
        </w:rPr>
        <w:t>Payment by Check</w:t>
      </w:r>
    </w:p>
    <w:p w14:paraId="70B0DD16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4C1E9B90" w14:textId="061BE955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4A417B">
        <w:rPr>
          <w:rFonts w:ascii="Franklin Gothic Book" w:eastAsia="Franklin Gothic Book" w:hAnsi="Franklin Gothic Book" w:cs="Franklin Gothic Book"/>
          <w:b/>
        </w:rPr>
        <w:t>s</w:t>
      </w:r>
    </w:p>
    <w:p w14:paraId="4D42C5D8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15ACC3D7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1FE1D6D0" w14:textId="77777777" w:rsidR="006C5D2D" w:rsidRDefault="006C5D2D">
      <w:pPr>
        <w:spacing w:line="160" w:lineRule="exact"/>
        <w:rPr>
          <w:sz w:val="16"/>
          <w:szCs w:val="16"/>
        </w:rPr>
      </w:pPr>
    </w:p>
    <w:p w14:paraId="35FABCE2" w14:textId="77777777" w:rsidR="006C5D2D" w:rsidRDefault="005C3A0B">
      <w:pPr>
        <w:pStyle w:val="Heading2"/>
      </w:pPr>
      <w:r>
        <w:t>Cancellatios</w:t>
      </w:r>
    </w:p>
    <w:p w14:paraId="6F2D035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CE60742" w14:textId="2A9E7BD8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4A417B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FB1432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68D56E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36D09648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B222045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73CE848" w14:textId="77777777" w:rsidR="006C5D2D" w:rsidRDefault="006C5D2D">
      <w:pPr>
        <w:spacing w:line="160" w:lineRule="exact"/>
        <w:rPr>
          <w:sz w:val="16"/>
          <w:szCs w:val="16"/>
        </w:rPr>
      </w:pPr>
    </w:p>
    <w:p w14:paraId="26A7FDA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15BBC8CA" w14:textId="79A36A46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6012B949" w14:textId="5786F973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5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4A417B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6" w:history="1"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7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495AFF6F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43061DF7" w14:textId="1FEE1F24" w:rsidR="006E486D" w:rsidRPr="00DA663F" w:rsidRDefault="00F64891" w:rsidP="006E486D">
      <w:pPr>
        <w:pStyle w:val="Heading2"/>
      </w:pPr>
      <w:r>
        <w:t>W</w:t>
      </w:r>
      <w:r w:rsidR="006E486D" w:rsidRPr="00DA663F">
        <w:t>G Training Locations</w:t>
      </w:r>
    </w:p>
    <w:p w14:paraId="5CB861FF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2894689A" w14:textId="77777777" w:rsidR="001D67AB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  <w:r w:rsidRPr="00DA663F">
        <w:rPr>
          <w:rFonts w:ascii="Franklin Gothic Book" w:hAnsi="Franklin Gothic Book"/>
          <w:b/>
          <w:sz w:val="16"/>
        </w:rPr>
        <w:t>Traditional Classroom</w:t>
      </w:r>
      <w:r>
        <w:rPr>
          <w:rFonts w:ascii="Franklin Gothic Book" w:hAnsi="Franklin Gothic Book"/>
          <w:sz w:val="16"/>
        </w:rPr>
        <w:t xml:space="preserve"> – Physical classroom environment; </w:t>
      </w:r>
    </w:p>
    <w:p w14:paraId="607DA42D" w14:textId="77777777" w:rsidR="006E486D" w:rsidRDefault="00140D8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t>PetroWise</w:t>
      </w:r>
      <w:r>
        <w:rPr>
          <w:rFonts w:ascii="Calibri" w:hAnsi="Calibri"/>
          <w:b/>
          <w:sz w:val="16"/>
        </w:rPr>
        <w:t>™</w:t>
      </w:r>
      <w:r>
        <w:rPr>
          <w:rFonts w:ascii="Franklin Gothic Book" w:hAnsi="Franklin Gothic Book"/>
          <w:sz w:val="16"/>
        </w:rPr>
        <w:t xml:space="preserve"> – See the </w:t>
      </w:r>
      <w:hyperlink r:id="rId18" w:history="1">
        <w:r w:rsidRPr="003948BD">
          <w:rPr>
            <w:rStyle w:val="Hyperlink"/>
            <w:rFonts w:ascii="Franklin Gothic Book" w:hAnsi="Franklin Gothic Book"/>
            <w:sz w:val="16"/>
          </w:rPr>
          <w:t>brochure</w:t>
        </w:r>
      </w:hyperlink>
      <w:r>
        <w:rPr>
          <w:rFonts w:ascii="Franklin Gothic Book" w:hAnsi="Franklin Gothic Book"/>
          <w:sz w:val="16"/>
        </w:rPr>
        <w:t xml:space="preserve"> for further information.</w:t>
      </w:r>
      <w:r w:rsidR="006E486D">
        <w:rPr>
          <w:rFonts w:ascii="Franklin Gothic Book" w:hAnsi="Franklin Gothic Book"/>
          <w:sz w:val="16"/>
        </w:rPr>
        <w:t xml:space="preserve"> Participants are responsible for cost of printing book. </w:t>
      </w:r>
      <w:r w:rsidR="003B2506">
        <w:rPr>
          <w:rFonts w:ascii="Franklin Gothic Book" w:hAnsi="Franklin Gothic Book"/>
          <w:sz w:val="16"/>
        </w:rPr>
        <w:t>D</w:t>
      </w:r>
      <w:r w:rsidR="006E486D">
        <w:rPr>
          <w:rFonts w:ascii="Franklin Gothic Book" w:hAnsi="Franklin Gothic Book"/>
          <w:sz w:val="16"/>
        </w:rPr>
        <w:t xml:space="preserve">ownloadable version of training materials will be provided. </w:t>
      </w:r>
    </w:p>
    <w:p w14:paraId="4F103015" w14:textId="3DFE3061" w:rsidR="005F680F" w:rsidRDefault="006E486D" w:rsidP="0081128A">
      <w:pPr>
        <w:pStyle w:val="Heading2"/>
      </w:pPr>
      <w:r>
        <w:br/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24FC1F1E" wp14:editId="774277D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6A2FD0">
        <w:br/>
      </w:r>
    </w:p>
    <w:p w14:paraId="3B117863" w14:textId="77777777" w:rsidR="006A2FD0" w:rsidRDefault="006A2FD0" w:rsidP="003D154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20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sectPr w:rsidR="006A2FD0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DED740" w14:textId="77777777" w:rsidR="0065536F" w:rsidRDefault="0065536F" w:rsidP="008F7DBA">
      <w:r>
        <w:separator/>
      </w:r>
    </w:p>
  </w:endnote>
  <w:endnote w:type="continuationSeparator" w:id="0">
    <w:p w14:paraId="372B3CFF" w14:textId="77777777" w:rsidR="0065536F" w:rsidRDefault="0065536F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AEE3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3A55C0" wp14:editId="13F88FE1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0909CD" w14:textId="357094DB" w:rsidR="008F7DBA" w:rsidRPr="00D03334" w:rsidRDefault="00F64891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</w:t>
                          </w:r>
                          <w:r w:rsidR="008F7DBA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3A55C0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7E0909CD" w14:textId="357094DB" w:rsidR="008F7DBA" w:rsidRPr="00D03334" w:rsidRDefault="00F64891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</w:t>
                    </w:r>
                    <w:r w:rsidR="008F7DBA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41B45838" wp14:editId="3EA9400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7CA172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6871D8" w14:textId="77777777" w:rsidR="0065536F" w:rsidRDefault="0065536F" w:rsidP="008F7DBA">
      <w:r>
        <w:separator/>
      </w:r>
    </w:p>
  </w:footnote>
  <w:footnote w:type="continuationSeparator" w:id="0">
    <w:p w14:paraId="65588681" w14:textId="77777777" w:rsidR="0065536F" w:rsidRDefault="0065536F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lsiwcQcvX57VXOwH0Zpw3S+ngcOgL2Ji/Bvu1ke7hWnL5GZj/1L0WQ/K9e9+Vf43u1JRQLBZcRqufsHo8NSSKw==" w:salt="gaDDtiKrjPtI/uGrLKNM9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1NzEyMjMyMDJV0lEKTi0uzszPAykwqgUAknMgsCwAAAA="/>
  </w:docVars>
  <w:rsids>
    <w:rsidRoot w:val="006C5D2D"/>
    <w:rsid w:val="00003084"/>
    <w:rsid w:val="000403AE"/>
    <w:rsid w:val="00070CAA"/>
    <w:rsid w:val="000831C8"/>
    <w:rsid w:val="000A54E1"/>
    <w:rsid w:val="000D3348"/>
    <w:rsid w:val="000F3B99"/>
    <w:rsid w:val="0010054E"/>
    <w:rsid w:val="001045BF"/>
    <w:rsid w:val="001204DD"/>
    <w:rsid w:val="00131489"/>
    <w:rsid w:val="00140D8D"/>
    <w:rsid w:val="0016574D"/>
    <w:rsid w:val="0016775C"/>
    <w:rsid w:val="001C062A"/>
    <w:rsid w:val="001D67AB"/>
    <w:rsid w:val="001D7771"/>
    <w:rsid w:val="001E4AD6"/>
    <w:rsid w:val="00210359"/>
    <w:rsid w:val="00255657"/>
    <w:rsid w:val="002656C6"/>
    <w:rsid w:val="0027314F"/>
    <w:rsid w:val="00281223"/>
    <w:rsid w:val="002871D0"/>
    <w:rsid w:val="002A692E"/>
    <w:rsid w:val="002B0286"/>
    <w:rsid w:val="002D2B0E"/>
    <w:rsid w:val="003028F7"/>
    <w:rsid w:val="0035283F"/>
    <w:rsid w:val="003A6E98"/>
    <w:rsid w:val="003B2506"/>
    <w:rsid w:val="003D1545"/>
    <w:rsid w:val="003F1893"/>
    <w:rsid w:val="003F7016"/>
    <w:rsid w:val="00472E2D"/>
    <w:rsid w:val="004A417B"/>
    <w:rsid w:val="004C1670"/>
    <w:rsid w:val="004E2A18"/>
    <w:rsid w:val="004E2D3D"/>
    <w:rsid w:val="004F0D5C"/>
    <w:rsid w:val="004F7721"/>
    <w:rsid w:val="0052006E"/>
    <w:rsid w:val="00537F9C"/>
    <w:rsid w:val="00546C9D"/>
    <w:rsid w:val="00561AA0"/>
    <w:rsid w:val="005C2AEE"/>
    <w:rsid w:val="005C3A0B"/>
    <w:rsid w:val="005D72C0"/>
    <w:rsid w:val="005F680F"/>
    <w:rsid w:val="006016F9"/>
    <w:rsid w:val="00607AA9"/>
    <w:rsid w:val="00610A06"/>
    <w:rsid w:val="00641473"/>
    <w:rsid w:val="006456BB"/>
    <w:rsid w:val="00646B51"/>
    <w:rsid w:val="0065536F"/>
    <w:rsid w:val="006A2FD0"/>
    <w:rsid w:val="006B1D07"/>
    <w:rsid w:val="006B536C"/>
    <w:rsid w:val="006C552A"/>
    <w:rsid w:val="006C5D2D"/>
    <w:rsid w:val="006D72A7"/>
    <w:rsid w:val="006E486D"/>
    <w:rsid w:val="00731BA3"/>
    <w:rsid w:val="00734FA3"/>
    <w:rsid w:val="007A15B3"/>
    <w:rsid w:val="007A6DBA"/>
    <w:rsid w:val="007C5517"/>
    <w:rsid w:val="008068FE"/>
    <w:rsid w:val="0081128A"/>
    <w:rsid w:val="008529B3"/>
    <w:rsid w:val="0088279E"/>
    <w:rsid w:val="008E43AD"/>
    <w:rsid w:val="008F5E5D"/>
    <w:rsid w:val="008F7DBA"/>
    <w:rsid w:val="0090767A"/>
    <w:rsid w:val="009139E8"/>
    <w:rsid w:val="009836D5"/>
    <w:rsid w:val="009C7E53"/>
    <w:rsid w:val="009F0AB8"/>
    <w:rsid w:val="009F7DCD"/>
    <w:rsid w:val="00A148F1"/>
    <w:rsid w:val="00A244C4"/>
    <w:rsid w:val="00A56B81"/>
    <w:rsid w:val="00A7345A"/>
    <w:rsid w:val="00A75115"/>
    <w:rsid w:val="00A837D0"/>
    <w:rsid w:val="00AB2B1A"/>
    <w:rsid w:val="00AB71EF"/>
    <w:rsid w:val="00AF50E8"/>
    <w:rsid w:val="00B30636"/>
    <w:rsid w:val="00B9267F"/>
    <w:rsid w:val="00BB0F41"/>
    <w:rsid w:val="00BF209E"/>
    <w:rsid w:val="00C3689A"/>
    <w:rsid w:val="00C405D2"/>
    <w:rsid w:val="00C71EA8"/>
    <w:rsid w:val="00CA2BA3"/>
    <w:rsid w:val="00CC24F4"/>
    <w:rsid w:val="00CD5E58"/>
    <w:rsid w:val="00CE56C0"/>
    <w:rsid w:val="00D012C8"/>
    <w:rsid w:val="00D237AA"/>
    <w:rsid w:val="00D54E74"/>
    <w:rsid w:val="00D56058"/>
    <w:rsid w:val="00D65A9D"/>
    <w:rsid w:val="00D71BDB"/>
    <w:rsid w:val="00D90262"/>
    <w:rsid w:val="00DA663F"/>
    <w:rsid w:val="00DA6A2E"/>
    <w:rsid w:val="00DC04E9"/>
    <w:rsid w:val="00DE4DE6"/>
    <w:rsid w:val="00E34C7B"/>
    <w:rsid w:val="00E414F4"/>
    <w:rsid w:val="00E57E28"/>
    <w:rsid w:val="00E75D36"/>
    <w:rsid w:val="00E94679"/>
    <w:rsid w:val="00ED37DE"/>
    <w:rsid w:val="00EF0EF2"/>
    <w:rsid w:val="00EF4EC6"/>
    <w:rsid w:val="00F25B7D"/>
    <w:rsid w:val="00F50EDC"/>
    <w:rsid w:val="00F64891"/>
    <w:rsid w:val="00F756A1"/>
    <w:rsid w:val="00FE109A"/>
    <w:rsid w:val="00FE38B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3DF42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3D1545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F6489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://nebula.wsimg.com/da96bb4365cac50f5feaacd2dc2ffa2f?AccessKeyId=E04FE16A82A72EC8803A&amp;disposition=0&amp;alloworigin=1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mailto:info@wollampag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wollamgroups.com" TargetMode="External"/><Relationship Id="rId20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info@wollampag.com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8E6065474EF48D68049C86ECEE0A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7CCBD-3DBF-4A2C-855C-3CE35E6F0EF8}"/>
      </w:docPartPr>
      <w:docPartBody>
        <w:p w:rsidR="000F73EA" w:rsidRDefault="00AC657F" w:rsidP="00AC657F">
          <w:pPr>
            <w:pStyle w:val="B8E6065474EF48D68049C86ECEE0A824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9310D"/>
    <w:rsid w:val="000D238C"/>
    <w:rsid w:val="000F73EA"/>
    <w:rsid w:val="00110CD4"/>
    <w:rsid w:val="001C5AAE"/>
    <w:rsid w:val="001F0DDA"/>
    <w:rsid w:val="002741EB"/>
    <w:rsid w:val="002B7605"/>
    <w:rsid w:val="002D3B37"/>
    <w:rsid w:val="002F0BE1"/>
    <w:rsid w:val="003521CC"/>
    <w:rsid w:val="00361352"/>
    <w:rsid w:val="004C2BF1"/>
    <w:rsid w:val="004C7441"/>
    <w:rsid w:val="004D00B8"/>
    <w:rsid w:val="004E412F"/>
    <w:rsid w:val="004F080B"/>
    <w:rsid w:val="005A532B"/>
    <w:rsid w:val="005B050E"/>
    <w:rsid w:val="005D1AA9"/>
    <w:rsid w:val="005D3166"/>
    <w:rsid w:val="006B753E"/>
    <w:rsid w:val="006F4B8D"/>
    <w:rsid w:val="00876688"/>
    <w:rsid w:val="009412FB"/>
    <w:rsid w:val="0095515E"/>
    <w:rsid w:val="00A753FF"/>
    <w:rsid w:val="00AC657F"/>
    <w:rsid w:val="00B72EBA"/>
    <w:rsid w:val="00BB2D49"/>
    <w:rsid w:val="00BF3EDA"/>
    <w:rsid w:val="00C46B9C"/>
    <w:rsid w:val="00C867E2"/>
    <w:rsid w:val="00C86F33"/>
    <w:rsid w:val="00CD0A79"/>
    <w:rsid w:val="00D36312"/>
    <w:rsid w:val="00D46C38"/>
    <w:rsid w:val="00D97286"/>
    <w:rsid w:val="00E8333E"/>
    <w:rsid w:val="00E9334E"/>
    <w:rsid w:val="00EC4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E6065474EF48D68049C86ECEE0A824">
    <w:name w:val="B8E6065474EF48D68049C86ECEE0A824"/>
    <w:rsid w:val="00AC65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8C9DF7-0F58-4640-B25D-41DEF89DE778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2.xml><?xml version="1.0" encoding="utf-8"?>
<ds:datastoreItem xmlns:ds="http://schemas.openxmlformats.org/officeDocument/2006/customXml" ds:itemID="{825CC754-F392-44CF-86E4-AC18FF26FF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D8F0B5-A2AD-43DF-94EC-5CABD1B159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ABB37B-F1E8-4830-B27A-F0352673B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46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Info WPAG</cp:lastModifiedBy>
  <cp:revision>3</cp:revision>
  <dcterms:created xsi:type="dcterms:W3CDTF">2018-07-24T15:05:00Z</dcterms:created>
  <dcterms:modified xsi:type="dcterms:W3CDTF">2018-12-25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